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36324" w14:textId="1057518C" w:rsidR="00DF6EAF" w:rsidRDefault="007A241A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Unit 7 Lab/</w:t>
      </w:r>
      <w:proofErr w:type="spellStart"/>
      <w:r>
        <w:rPr>
          <w:b/>
          <w:bCs/>
          <w:u w:val="single"/>
          <w:lang w:val="en-US"/>
        </w:rPr>
        <w:t>Homeowrk</w:t>
      </w:r>
      <w:proofErr w:type="spellEnd"/>
      <w:r>
        <w:rPr>
          <w:b/>
          <w:bCs/>
          <w:u w:val="single"/>
          <w:lang w:val="en-US"/>
        </w:rPr>
        <w:t>:</w:t>
      </w:r>
    </w:p>
    <w:p w14:paraId="00E01DD0" w14:textId="6CA15678" w:rsidR="007A241A" w:rsidRDefault="007A241A">
      <w:pPr>
        <w:rPr>
          <w:b/>
          <w:bCs/>
          <w:u w:val="single"/>
          <w:lang w:val="en-US"/>
        </w:rPr>
      </w:pPr>
    </w:p>
    <w:p w14:paraId="047F3947" w14:textId="18DB26FF" w:rsidR="007A241A" w:rsidRDefault="007A241A">
      <w:pPr>
        <w:rPr>
          <w:lang w:val="en-US"/>
        </w:rPr>
      </w:pPr>
      <w:r>
        <w:rPr>
          <w:lang w:val="en-US"/>
        </w:rPr>
        <w:t>Please go over unit</w:t>
      </w:r>
      <w:r w:rsidR="0064367E">
        <w:rPr>
          <w:lang w:val="en-US"/>
        </w:rPr>
        <w:t xml:space="preserve"> </w:t>
      </w:r>
      <w:r>
        <w:rPr>
          <w:lang w:val="en-US"/>
        </w:rPr>
        <w:t>7 summary at:</w:t>
      </w:r>
    </w:p>
    <w:p w14:paraId="3DA27F6C" w14:textId="17ABB431" w:rsidR="007A241A" w:rsidRDefault="00D647D1">
      <w:pPr>
        <w:rPr>
          <w:lang w:val="en-US"/>
        </w:rPr>
      </w:pPr>
      <w:hyperlink r:id="rId5" w:history="1">
        <w:r w:rsidR="007A241A" w:rsidRPr="00896E1B">
          <w:rPr>
            <w:rStyle w:val="Hyperlink"/>
            <w:lang w:val="en-US"/>
          </w:rPr>
          <w:t>https://csawesome.runestone.academy/runestone/books/published/csawesome/Unit7-ArrayList/topic-7-8-summary.html</w:t>
        </w:r>
      </w:hyperlink>
    </w:p>
    <w:p w14:paraId="160EC595" w14:textId="4B30BABC" w:rsidR="007A241A" w:rsidRDefault="007A241A" w:rsidP="007A241A">
      <w:pPr>
        <w:rPr>
          <w:lang w:val="en-US"/>
        </w:rPr>
      </w:pPr>
      <w:r>
        <w:rPr>
          <w:lang w:val="en-US"/>
        </w:rPr>
        <w:t>Please complete the exercises in the following links:</w:t>
      </w:r>
    </w:p>
    <w:p w14:paraId="2778991D" w14:textId="52AF420F" w:rsidR="007A241A" w:rsidRDefault="00D647D1" w:rsidP="007A241A">
      <w:pPr>
        <w:rPr>
          <w:lang w:val="en-US"/>
        </w:rPr>
      </w:pPr>
      <w:hyperlink r:id="rId6" w:history="1">
        <w:r w:rsidR="007A241A" w:rsidRPr="00896E1B">
          <w:rPr>
            <w:rStyle w:val="Hyperlink"/>
            <w:lang w:val="en-US"/>
          </w:rPr>
          <w:t>https://csawesome.runestone.academy/runestone/books/published/csawesome/Unit7-ArrayList/ListParsonsPractice.html</w:t>
        </w:r>
      </w:hyperlink>
    </w:p>
    <w:p w14:paraId="307315AC" w14:textId="6AF996A9" w:rsidR="007A241A" w:rsidRDefault="00D647D1" w:rsidP="007A241A">
      <w:pPr>
        <w:rPr>
          <w:lang w:val="en-US"/>
        </w:rPr>
      </w:pPr>
      <w:hyperlink r:id="rId7" w:history="1">
        <w:r w:rsidR="007A241A" w:rsidRPr="00896E1B">
          <w:rPr>
            <w:rStyle w:val="Hyperlink"/>
            <w:lang w:val="en-US"/>
          </w:rPr>
          <w:t>https://csawesome.runestone.academy/runestone/books/published/csawesome/Unit7-ArrayList/listPractice.html</w:t>
        </w:r>
      </w:hyperlink>
    </w:p>
    <w:p w14:paraId="67579C17" w14:textId="257F4701" w:rsidR="007A241A" w:rsidRDefault="00D647D1" w:rsidP="007A241A">
      <w:pPr>
        <w:rPr>
          <w:lang w:val="en-US"/>
        </w:rPr>
      </w:pPr>
      <w:hyperlink r:id="rId8" w:history="1">
        <w:r w:rsidR="007A241A" w:rsidRPr="00896E1B">
          <w:rPr>
            <w:rStyle w:val="Hyperlink"/>
            <w:lang w:val="en-US"/>
          </w:rPr>
          <w:t>https://csawesome.runestone.academy/runestone/books/published/csawesome/Unit7-ArrayList/Exercises.html</w:t>
        </w:r>
      </w:hyperlink>
    </w:p>
    <w:p w14:paraId="5879BC7E" w14:textId="791B46F2" w:rsidR="007A241A" w:rsidRDefault="007A241A" w:rsidP="007A241A">
      <w:pPr>
        <w:rPr>
          <w:lang w:val="en-US"/>
        </w:rPr>
      </w:pPr>
      <w:r>
        <w:rPr>
          <w:lang w:val="en-US"/>
        </w:rPr>
        <w:t>*</w:t>
      </w:r>
      <w:proofErr w:type="gramStart"/>
      <w:r>
        <w:rPr>
          <w:lang w:val="en-US"/>
        </w:rPr>
        <w:t>note</w:t>
      </w:r>
      <w:proofErr w:type="gramEnd"/>
      <w:r>
        <w:rPr>
          <w:lang w:val="en-US"/>
        </w:rPr>
        <w:t>: in the last link (unit 7.11 in the textbook) the goal is to be able to do the hard questions. start with the Easy questions, if they are t</w:t>
      </w:r>
      <w:r w:rsidR="007D79CA">
        <w:rPr>
          <w:lang w:val="en-US"/>
        </w:rPr>
        <w:t>o</w:t>
      </w:r>
      <w:r>
        <w:rPr>
          <w:lang w:val="en-US"/>
        </w:rPr>
        <w:t xml:space="preserve">o simple for you, advance to the </w:t>
      </w:r>
      <w:r w:rsidR="0032558E">
        <w:rPr>
          <w:lang w:val="en-US"/>
        </w:rPr>
        <w:t>medium</w:t>
      </w:r>
      <w:r>
        <w:rPr>
          <w:lang w:val="en-US"/>
        </w:rPr>
        <w:t xml:space="preserve"> question. There are not many hard questions so complete the medium questions before you move on to the hard ones.</w:t>
      </w:r>
    </w:p>
    <w:p w14:paraId="533CA482" w14:textId="587FE252" w:rsidR="007A241A" w:rsidRDefault="007A241A" w:rsidP="007A241A">
      <w:pPr>
        <w:rPr>
          <w:lang w:val="en-US"/>
        </w:rPr>
      </w:pPr>
    </w:p>
    <w:p w14:paraId="3D1A4E7D" w14:textId="70F1E44E" w:rsidR="007A241A" w:rsidRDefault="007A241A" w:rsidP="007A241A">
      <w:pPr>
        <w:rPr>
          <w:u w:val="single"/>
          <w:lang w:val="en-US"/>
        </w:rPr>
      </w:pPr>
      <w:r>
        <w:rPr>
          <w:u w:val="single"/>
          <w:lang w:val="en-US"/>
        </w:rPr>
        <w:t>Lab</w:t>
      </w:r>
    </w:p>
    <w:p w14:paraId="0AD06DC3" w14:textId="0132D02A" w:rsidR="007A241A" w:rsidRDefault="007A241A" w:rsidP="007A241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n array list that holds 10 random numbers between 1 and 10.</w:t>
      </w:r>
    </w:p>
    <w:p w14:paraId="31EF5B4F" w14:textId="7167134C" w:rsidR="007A241A" w:rsidRPr="007A241A" w:rsidRDefault="007A241A" w:rsidP="007A241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rint the list.</w:t>
      </w:r>
    </w:p>
    <w:p w14:paraId="35AF1AB3" w14:textId="6235F94E" w:rsidR="007A241A" w:rsidRDefault="007A241A" w:rsidP="007A241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Find the sum of all the numbers in the list.</w:t>
      </w:r>
    </w:p>
    <w:p w14:paraId="4BAA0ACA" w14:textId="67C2E8DF" w:rsidR="007A241A" w:rsidRDefault="007A241A" w:rsidP="007A241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n algorithm that adds random numbers between 1 and 10 to the list until the sum is greater than 100.</w:t>
      </w:r>
    </w:p>
    <w:p w14:paraId="3B6C9312" w14:textId="3F44DF70" w:rsidR="007A241A" w:rsidRDefault="007A241A" w:rsidP="007A241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Find the size of your new list, print the value for confirmation.</w:t>
      </w:r>
    </w:p>
    <w:p w14:paraId="503C9005" w14:textId="6C9C531B" w:rsidR="007A241A" w:rsidRDefault="0064367E" w:rsidP="007A241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Find the smallest value in the list, remove </w:t>
      </w:r>
      <w:proofErr w:type="gramStart"/>
      <w:r>
        <w:rPr>
          <w:lang w:val="en-US"/>
        </w:rPr>
        <w:t>it</w:t>
      </w:r>
      <w:proofErr w:type="gramEnd"/>
      <w:r>
        <w:rPr>
          <w:lang w:val="en-US"/>
        </w:rPr>
        <w:t xml:space="preserve"> and replace it with a number twice its size (replace it in the same index). Print the list for confirmation.</w:t>
      </w:r>
    </w:p>
    <w:p w14:paraId="442D1604" w14:textId="44660503" w:rsidR="0064367E" w:rsidRPr="007A241A" w:rsidRDefault="0064367E" w:rsidP="007A241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ort the list from smallest value to largest value.</w:t>
      </w:r>
    </w:p>
    <w:sectPr w:rsidR="0064367E" w:rsidRPr="007A24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AA6287"/>
    <w:multiLevelType w:val="hybridMultilevel"/>
    <w:tmpl w:val="6BDEB416"/>
    <w:lvl w:ilvl="0" w:tplc="2000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0tzQxtDA3NzE2MzJR0lEKTi0uzszPAykwrgUAwZFBRiwAAAA="/>
  </w:docVars>
  <w:rsids>
    <w:rsidRoot w:val="007A241A"/>
    <w:rsid w:val="0032558E"/>
    <w:rsid w:val="0064367E"/>
    <w:rsid w:val="007A241A"/>
    <w:rsid w:val="007D79CA"/>
    <w:rsid w:val="00D647D1"/>
    <w:rsid w:val="00DF6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M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15D410"/>
  <w15:chartTrackingRefBased/>
  <w15:docId w15:val="{31EE77B8-D54F-47C1-96B1-955072C49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M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A24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241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A24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awesome.runestone.academy/runestone/books/published/csawesome/Unit7-ArrayList/Exercises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sawesome.runestone.academy/runestone/books/published/csawesome/Unit7-ArrayList/listPractice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sawesome.runestone.academy/runestone/books/published/csawesome/Unit7-ArrayList/ListParsonsPractice.html" TargetMode="External"/><Relationship Id="rId5" Type="http://schemas.openxmlformats.org/officeDocument/2006/relationships/hyperlink" Target="https://csawesome.runestone.academy/runestone/books/published/csawesome/Unit7-ArrayList/topic-7-8-summary.htm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77</Words>
  <Characters>158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do sadeh</dc:creator>
  <cp:keywords/>
  <dc:description/>
  <cp:lastModifiedBy>iddo sadeh</cp:lastModifiedBy>
  <cp:revision>4</cp:revision>
  <dcterms:created xsi:type="dcterms:W3CDTF">2021-08-11T18:16:00Z</dcterms:created>
  <dcterms:modified xsi:type="dcterms:W3CDTF">2021-10-27T22:28:00Z</dcterms:modified>
</cp:coreProperties>
</file>